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hitrts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(-0.039, 0.0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29, 0.0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6 (-0.062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7 (-0.049, 0.03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24, 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26, 0.0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 (-0.022, 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 (0.003, 0.08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 (-0.028, 0.0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 (-0.036, 0.0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6, 0.05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018, 0.0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 (-0.005, 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 (-0.043, 0.0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32, 0.0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44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 (-0.019, 0.0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 (-0.01, 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 (-0.027, 0.0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 (-0.036, 0.0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 (-0.021, 0.071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0:22:23Z</dcterms:created>
  <dcterms:modified xsi:type="dcterms:W3CDTF">2023-10-30T10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